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Telecommunication Engineer position at your esteemed organization in Sri Lanka Colombo. As a dedicated and skilled professional with a strong background in telecommunications, I am eager to contribute my expertise to advance the technological infrastructure of this dynamic city. My passion for innovation, combined with hands-on experience in network design, installation, and optimization, aligns perfectly with the opportunities available in Sri Lanka Colombo’s rapidly evolving telecom sector.</w:t>
      </w:r>
    </w:p>
    <w:p>
      <w:pPr>
        <w:pStyle w:val="BodyText"/>
      </w:pPr>
      <w:r>
        <w:t xml:space="preserve">With over [X years] of experience in telecommunications engineering, I have developed a comprehensive understanding of both wired and wireless communication systems. My career has been driven by a commitment to delivering reliable, high-performance solutions that meet the unique demands of diverse environments—from urban centers like Colombo to rural regions across Sri Lanka. Whether it’s designing fiber-optic networks, troubleshooting complex systems, or implementing cutting-edge technologies such as 5G and IoT (Internet of Things), I thrive in roles that require technical precision and problem-solving creativity.</w:t>
      </w:r>
    </w:p>
    <w:p>
      <w:pPr>
        <w:pStyle w:val="BodyText"/>
      </w:pPr>
      <w:r>
        <w:t xml:space="preserve">One of my core strengths lies in my ability to adapt to the specific needs of local markets. In Sri Lanka Colombo, where the demand for seamless connectivity is growing exponentially, I have focused on projects that address critical challenges such as network scalability, signal coverage, and bandwidth optimization. For instance, during my tenure at [Previous Company Name], I led a team to deploy a hybrid fiber-wireless network in a densely populated area of Colombo. This initiative not only improved internet speeds for over 10,000 households but also reduced latency by 40%, showcasing my ability to translate technical expertise into tangible benefits for end-users.</w:t>
      </w:r>
    </w:p>
    <w:p>
      <w:pPr>
        <w:pStyle w:val="BodyText"/>
      </w:pPr>
      <w:r>
        <w:t xml:space="preserve">My academic foundation in Telecommunications Engineering from [University Name] provided me with a strong theoretical base, while practical training at [Training Institute or Company] honed my skills in equipment installation, network protocols, and project management. I hold certifications such as [Relevant Certifications, e.g., Cisco CCNA, Huawei HCIA], which further validate my proficiency in modern telecommunication technologies. Additionally, I stay updated with industry trends through continuous learning and participation in workshops organized by institutions like the Sri Lanka Institute of Telecommunications (SLIT) and the Department of Telecommunications (DoT).</w:t>
      </w:r>
    </w:p>
    <w:p>
      <w:pPr>
        <w:pStyle w:val="BodyText"/>
      </w:pPr>
      <w:r>
        <w:t xml:space="preserve">What sets me apart as a Telecommunication Engineer is my ability to balance technical excellence with a customer-centric approach. In Sri Lanka Colombo, where cultural diversity and geographic challenges shape communication needs, I prioritize understanding local requirements to design solutions that are both sustainable and user-friendly. For example, during a recent project in the Western Province, I collaborated with community leaders to identify connectivity gaps in underserved areas. This collaborative approach ensured that the deployed infrastructure not only met technical standards but also addressed social and economic needs.</w:t>
      </w:r>
    </w:p>
    <w:p>
      <w:pPr>
        <w:pStyle w:val="BodyText"/>
      </w:pPr>
      <w:r>
        <w:t xml:space="preserve">I am particularly drawn to this opportunity because of [Company Name]’s reputation for innovation and its commitment to advancing Sri Lanka’s telecommunications landscape. I admire how your organization has consistently prioritized quality, reliability, and customer satisfaction in a competitive market. I am confident that my technical acumen, coupled with my proactive mindset, will enable me to contribute meaningfully to your team. Whether it’s optimizing existing networks or exploring emerging technologies like AI-driven network management systems, I am eager to collaborate on projects that push the boundaries of what’s possible in Sri Lanka Colombo.</w:t>
      </w:r>
    </w:p>
    <w:p>
      <w:pPr>
        <w:pStyle w:val="BodyText"/>
      </w:pPr>
      <w:r>
        <w:t xml:space="preserve">As a Telecommunication Engineer, I understand the importance of precision, teamwork, and adaptability. In my previous roles, I have successfully managed projects from conception to execution, ensuring timely delivery and adherence to budget constraints. My ability to communicate complex technical concepts in clear, accessible language has also allowed me to work effectively with cross-functional teams and stakeholders—both within Sri Lanka Colombo and beyond.</w:t>
      </w:r>
    </w:p>
    <w:p>
      <w:pPr>
        <w:pStyle w:val="BodyText"/>
      </w:pPr>
      <w:r>
        <w:t xml:space="preserve">Furthermore, I am deeply committed to the values of integrity, professionalism, and continuous improvement. In a field as dynamic as telecommunications, staying ahead of the curve is essential. I actively engage with professional networks such as the Sri Lanka Telecommunication Association (SLTA) to exchange ideas and stay informed about regulatory changes and technological advancements. This proactive approach ensures that I remain a valuable asset to any organization, including [Company Name].</w:t>
      </w:r>
    </w:p>
    <w:p>
      <w:pPr>
        <w:pStyle w:val="BodyText"/>
      </w:pPr>
      <w:r>
        <w:t xml:space="preserve">Thank you for considering my application. I would welcome the opportunity to discuss how my skills and experiences align with the goals of your organization. I am available at your convenience for an interview and can be reached via email at [Your Email Address] or phone at [Your Phone Number]. I look forward to the possibility of contributing to Sri Lanka Colombo’s telecommunications future as a Telecommunication Engineer with [Company Nam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3T03:50:45Z</dcterms:created>
  <dcterms:modified xsi:type="dcterms:W3CDTF">2025-12-13T03:50:45Z</dcterms:modified>
</cp:coreProperties>
</file>

<file path=docProps/custom.xml><?xml version="1.0" encoding="utf-8"?>
<Properties xmlns="http://schemas.openxmlformats.org/officeDocument/2006/custom-properties" xmlns:vt="http://schemas.openxmlformats.org/officeDocument/2006/docPropsVTypes"/>
</file>